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C6E7D" w14:textId="77777777" w:rsidR="0015084A" w:rsidRDefault="0015084A" w:rsidP="0015084A">
      <w:r>
        <w:t>Notes About New Cats</w:t>
      </w:r>
    </w:p>
    <w:p w14:paraId="76979510" w14:textId="77777777" w:rsidR="0015084A" w:rsidRDefault="0015084A" w:rsidP="0015084A">
      <w:r>
        <w:t>Got three new cats. Need names. All black. One shy, one vocal, one hides.</w:t>
      </w:r>
    </w:p>
    <w:p w14:paraId="70C73809" w14:textId="676751E0" w:rsidR="00FA5970" w:rsidRDefault="0015084A" w:rsidP="0015084A">
      <w:r>
        <w:t xml:space="preserve">Put in </w:t>
      </w:r>
      <w:r>
        <w:t xml:space="preserve">the </w:t>
      </w:r>
      <w:r>
        <w:t>same room? Maybe not - check with Julia.</w:t>
      </w:r>
    </w:p>
    <w:sectPr w:rsidR="00FA59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NAcCIwMLEyMTEyUdpeDU4uLM/DyQAsNaAOwGPjUsAAAA"/>
  </w:docVars>
  <w:rsids>
    <w:rsidRoot w:val="0015084A"/>
    <w:rsid w:val="00002702"/>
    <w:rsid w:val="000978FB"/>
    <w:rsid w:val="0015084A"/>
    <w:rsid w:val="001E1F15"/>
    <w:rsid w:val="003B3170"/>
    <w:rsid w:val="00436EEA"/>
    <w:rsid w:val="004F337D"/>
    <w:rsid w:val="005011BA"/>
    <w:rsid w:val="005F1510"/>
    <w:rsid w:val="00697668"/>
    <w:rsid w:val="00802EA0"/>
    <w:rsid w:val="008C23B1"/>
    <w:rsid w:val="00964485"/>
    <w:rsid w:val="00AD0DEA"/>
    <w:rsid w:val="00B84A64"/>
    <w:rsid w:val="00BD4E1A"/>
    <w:rsid w:val="00BE7B45"/>
    <w:rsid w:val="00C36D74"/>
    <w:rsid w:val="00CC7C97"/>
    <w:rsid w:val="00E65F33"/>
    <w:rsid w:val="00E877DC"/>
    <w:rsid w:val="00FA5970"/>
    <w:rsid w:val="00FC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6BE2AC5"/>
  <w15:chartTrackingRefBased/>
  <w15:docId w15:val="{66F9BEE8-F0A5-41C9-A253-3C2AA1830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8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08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508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08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508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508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508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508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508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08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08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08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08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508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508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508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508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508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508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08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08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508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508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508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508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508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08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08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5084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18</Characters>
  <Application>Microsoft Office Word</Application>
  <DocSecurity>0</DocSecurity>
  <Lines>2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a Pedro</dc:creator>
  <cp:keywords/>
  <dc:description/>
  <cp:lastModifiedBy>Silva Pedro</cp:lastModifiedBy>
  <cp:revision>1</cp:revision>
  <dcterms:created xsi:type="dcterms:W3CDTF">2025-05-12T10:02:00Z</dcterms:created>
  <dcterms:modified xsi:type="dcterms:W3CDTF">2025-05-1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c6d7b7-4bcc-4bd9-b320-f8ca885825f1</vt:lpwstr>
  </property>
</Properties>
</file>